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4137" w14:textId="77777777" w:rsidR="00537D25" w:rsidRPr="00D40009" w:rsidRDefault="00612AF7" w:rsidP="0048660E">
      <w:pPr>
        <w:pStyle w:val="Title"/>
        <w:spacing w:line="36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48660E">
      <w:pPr>
        <w:pStyle w:val="Author"/>
        <w:spacing w:line="36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48660E">
      <w:pPr>
        <w:pStyle w:val="Date"/>
        <w:spacing w:line="36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D40009" w:rsidRDefault="00612AF7" w:rsidP="0048660E">
      <w:pPr>
        <w:pStyle w:val="Heading2"/>
        <w:spacing w:line="360" w:lineRule="auto"/>
      </w:pPr>
      <w:bookmarkStart w:id="0" w:name="r-markdown"/>
      <w:bookmarkEnd w:id="0"/>
      <w:r w:rsidRPr="00D40009">
        <w:t>R Markdown</w:t>
      </w:r>
    </w:p>
    <w:p w14:paraId="55282D67" w14:textId="77777777" w:rsidR="00537D25" w:rsidRPr="00D40009" w:rsidRDefault="00612AF7" w:rsidP="00F40BCB">
      <w:pPr>
        <w:pStyle w:val="FirstParagraph"/>
      </w:pPr>
      <w:r w:rsidRPr="00D40009"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t>.</w:t>
      </w:r>
    </w:p>
    <w:p w14:paraId="0162A70E" w14:textId="77777777" w:rsidR="00537D25" w:rsidRPr="00D40009" w:rsidRDefault="00612AF7" w:rsidP="00F40BCB">
      <w:pPr>
        <w:pStyle w:val="BodyText"/>
      </w:pPr>
      <w:r w:rsidRPr="00D40009">
        <w:t xml:space="preserve">When you click the </w:t>
      </w:r>
      <w:r w:rsidRPr="00D40009">
        <w:rPr>
          <w:b/>
        </w:rPr>
        <w:t>Knit</w:t>
      </w:r>
      <w:r w:rsidRPr="00D40009">
        <w:t xml:space="preserve"> </w:t>
      </w:r>
      <w:proofErr w:type="gramStart"/>
      <w:r w:rsidRPr="00D40009">
        <w:t>button</w:t>
      </w:r>
      <w:proofErr w:type="gramEnd"/>
      <w:r w:rsidRPr="00D40009">
        <w:t xml:space="preserve"> a document will be generated </w:t>
      </w:r>
      <w:r w:rsidRPr="00F40BCB">
        <w:t>that</w:t>
      </w:r>
      <w:r w:rsidRPr="00D40009">
        <w:t xml:space="preserve"> includes both content as well as the output of any embedded R code chunks within the document. You can embed an R code chunk like this:</w:t>
      </w:r>
    </w:p>
    <w:p w14:paraId="40AF875F" w14:textId="77777777" w:rsidR="00537D25" w:rsidRDefault="00612AF7" w:rsidP="0048660E">
      <w:pPr>
        <w:pStyle w:val="SourceCode"/>
        <w:spacing w:line="36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48660E">
      <w:pPr>
        <w:pStyle w:val="SourceCode"/>
        <w:spacing w:line="36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48660E">
      <w:pPr>
        <w:pStyle w:val="Heading2"/>
        <w:spacing w:line="360" w:lineRule="auto"/>
        <w:rPr>
          <w:rFonts w:cs="Times New Roman"/>
        </w:rPr>
      </w:pPr>
      <w:bookmarkStart w:id="1" w:name="including-plots"/>
      <w:bookmarkEnd w:id="1"/>
      <w:r w:rsidRPr="00D40009">
        <w:rPr>
          <w:rFonts w:cs="Times New Roman"/>
        </w:rPr>
        <w:t>Including Plots</w:t>
      </w:r>
    </w:p>
    <w:p w14:paraId="3450F869" w14:textId="5B8FDA87" w:rsidR="00537D25" w:rsidRDefault="00612AF7" w:rsidP="0048660E">
      <w:pPr>
        <w:pStyle w:val="FirstParagraph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48660E">
      <w:pPr>
        <w:pStyle w:val="BodyText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48660E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3C73CD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A3192" w14:textId="77777777" w:rsidR="00264804" w:rsidRDefault="00264804">
      <w:pPr>
        <w:spacing w:after="0"/>
      </w:pPr>
      <w:r>
        <w:separator/>
      </w:r>
    </w:p>
  </w:endnote>
  <w:endnote w:type="continuationSeparator" w:id="0">
    <w:p w14:paraId="58F79CA1" w14:textId="77777777" w:rsidR="00264804" w:rsidRDefault="002648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248D5" w14:textId="77777777" w:rsidR="00264804" w:rsidRDefault="00264804">
      <w:r>
        <w:separator/>
      </w:r>
    </w:p>
  </w:footnote>
  <w:footnote w:type="continuationSeparator" w:id="0">
    <w:p w14:paraId="4D78BC15" w14:textId="77777777" w:rsidR="00264804" w:rsidRDefault="002648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C2263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0ACE2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9BF0DE2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7422D5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D580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85161639">
    <w:abstractNumId w:val="1"/>
  </w:num>
  <w:num w:numId="2" w16cid:durableId="137429541">
    <w:abstractNumId w:val="0"/>
  </w:num>
  <w:num w:numId="3" w16cid:durableId="137891133">
    <w:abstractNumId w:val="11"/>
  </w:num>
  <w:num w:numId="4" w16cid:durableId="1206257553">
    <w:abstractNumId w:val="9"/>
  </w:num>
  <w:num w:numId="5" w16cid:durableId="1529835077">
    <w:abstractNumId w:val="8"/>
  </w:num>
  <w:num w:numId="6" w16cid:durableId="937177798">
    <w:abstractNumId w:val="7"/>
  </w:num>
  <w:num w:numId="7" w16cid:durableId="877820036">
    <w:abstractNumId w:val="6"/>
  </w:num>
  <w:num w:numId="8" w16cid:durableId="1507594031">
    <w:abstractNumId w:val="10"/>
  </w:num>
  <w:num w:numId="9" w16cid:durableId="718018101">
    <w:abstractNumId w:val="5"/>
  </w:num>
  <w:num w:numId="10" w16cid:durableId="1440375239">
    <w:abstractNumId w:val="4"/>
  </w:num>
  <w:num w:numId="11" w16cid:durableId="1543636606">
    <w:abstractNumId w:val="3"/>
  </w:num>
  <w:num w:numId="12" w16cid:durableId="553780669">
    <w:abstractNumId w:val="2"/>
  </w:num>
  <w:num w:numId="13" w16cid:durableId="15306804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264804"/>
    <w:rsid w:val="003C73CD"/>
    <w:rsid w:val="00473C8F"/>
    <w:rsid w:val="0048660E"/>
    <w:rsid w:val="004E29B3"/>
    <w:rsid w:val="00537D25"/>
    <w:rsid w:val="00590D07"/>
    <w:rsid w:val="00612AF7"/>
    <w:rsid w:val="006E0FFF"/>
    <w:rsid w:val="0073059C"/>
    <w:rsid w:val="007747C2"/>
    <w:rsid w:val="00784D58"/>
    <w:rsid w:val="0089437F"/>
    <w:rsid w:val="008D6863"/>
    <w:rsid w:val="008E7A52"/>
    <w:rsid w:val="009A4565"/>
    <w:rsid w:val="009C64EC"/>
    <w:rsid w:val="00B4354F"/>
    <w:rsid w:val="00B86B75"/>
    <w:rsid w:val="00BA6E48"/>
    <w:rsid w:val="00BC48D5"/>
    <w:rsid w:val="00BD3235"/>
    <w:rsid w:val="00C06FC4"/>
    <w:rsid w:val="00C242C7"/>
    <w:rsid w:val="00C36279"/>
    <w:rsid w:val="00C654D1"/>
    <w:rsid w:val="00C80801"/>
    <w:rsid w:val="00D40009"/>
    <w:rsid w:val="00DB2749"/>
    <w:rsid w:val="00E315A3"/>
    <w:rsid w:val="00F40BCB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C64EC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  <w:rsid w:val="009C64E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C64EC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  <w:style w:type="paragraph" w:styleId="BodyText2">
    <w:name w:val="Body Text 2"/>
    <w:basedOn w:val="Normal"/>
    <w:link w:val="BodyText2Char"/>
    <w:rsid w:val="009C64EC"/>
    <w:pPr>
      <w:spacing w:after="120" w:line="360" w:lineRule="auto"/>
    </w:pPr>
  </w:style>
  <w:style w:type="character" w:customStyle="1" w:styleId="BodyText2Char">
    <w:name w:val="Body Text 2 Char"/>
    <w:basedOn w:val="DefaultParagraphFont"/>
    <w:link w:val="BodyText2"/>
    <w:rsid w:val="009C64E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AAA89-D769-4D65-B0F1-40AFFE5A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3</cp:revision>
  <dcterms:created xsi:type="dcterms:W3CDTF">2018-02-12T19:55:00Z</dcterms:created>
  <dcterms:modified xsi:type="dcterms:W3CDTF">2022-05-10T21:19:00Z</dcterms:modified>
</cp:coreProperties>
</file>